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3F8124" w14:textId="77777777" w:rsidR="008E516E" w:rsidRDefault="00476C0F">
      <w:pPr>
        <w:pStyle w:val="Ttulo"/>
      </w:pPr>
      <w:r>
        <w:t>HelloWorld</w:t>
      </w:r>
    </w:p>
    <w:p w14:paraId="3B3F8125" w14:textId="77777777" w:rsidR="008E516E" w:rsidRDefault="00476C0F">
      <w:pPr>
        <w:pStyle w:val="Author"/>
      </w:pPr>
      <w:r>
        <w:t>Sidney S. P. Bisssoli</w:t>
      </w:r>
    </w:p>
    <w:p w14:paraId="3B3F8126" w14:textId="77777777" w:rsidR="008E516E" w:rsidRDefault="00476C0F">
      <w:pPr>
        <w:pStyle w:val="Data"/>
      </w:pPr>
      <w:r>
        <w:t>25/08/2020</w:t>
      </w:r>
    </w:p>
    <w:p w14:paraId="3B3F8127" w14:textId="77777777" w:rsidR="008E516E" w:rsidRDefault="00476C0F">
      <w:pPr>
        <w:pStyle w:val="Ttulo2"/>
      </w:pPr>
      <w:bookmarkStart w:id="0" w:name="this-is-a-markdown-file"/>
      <w:r>
        <w:t>This is a Markdown File</w:t>
      </w:r>
      <w:bookmarkEnd w:id="0"/>
    </w:p>
    <w:p w14:paraId="3B3F8128" w14:textId="77777777" w:rsidR="008E516E" w:rsidRDefault="00476C0F">
      <w:pPr>
        <w:pStyle w:val="FirstParagraph"/>
      </w:pPr>
      <w:r>
        <w:t>What is going on here?</w:t>
      </w:r>
    </w:p>
    <w:p w14:paraId="3B3F8129" w14:textId="77777777" w:rsidR="008E516E" w:rsidRDefault="00476C0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B3F812A" w14:textId="77777777" w:rsidR="008E516E" w:rsidRDefault="00476C0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B3F812B" w14:textId="77777777" w:rsidR="008E516E" w:rsidRDefault="00476C0F">
      <w:pPr>
        <w:pStyle w:val="Ttulo2"/>
      </w:pPr>
      <w:bookmarkStart w:id="1" w:name="including-plots"/>
      <w:r>
        <w:t>Including Plots</w:t>
      </w:r>
      <w:bookmarkEnd w:id="1"/>
    </w:p>
    <w:p w14:paraId="3B3F812C" w14:textId="77777777" w:rsidR="008E516E" w:rsidRDefault="00476C0F">
      <w:pPr>
        <w:pStyle w:val="FirstParagraph"/>
      </w:pPr>
      <w:r>
        <w:t>You can also embed plots, for example:</w:t>
      </w:r>
    </w:p>
    <w:p w14:paraId="3B3F812D" w14:textId="77777777" w:rsidR="008E516E" w:rsidRDefault="00476C0F">
      <w:pPr>
        <w:pStyle w:val="Corpodetexto"/>
      </w:pPr>
      <w:r>
        <w:rPr>
          <w:noProof/>
        </w:rPr>
        <w:drawing>
          <wp:inline distT="0" distB="0" distL="0" distR="0" wp14:anchorId="3B3F812F" wp14:editId="3B3F813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-5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F812E" w14:textId="77777777" w:rsidR="008E516E" w:rsidRDefault="00476C0F">
      <w:pPr>
        <w:pStyle w:val="Corpodetexto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</w:t>
      </w:r>
      <w:r>
        <w:t>e chunk to prevent printing of the R code that generated the plot.</w:t>
      </w:r>
    </w:p>
    <w:sectPr w:rsidR="008E516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F8135" w14:textId="77777777" w:rsidR="00000000" w:rsidRDefault="00476C0F">
      <w:pPr>
        <w:spacing w:after="0"/>
      </w:pPr>
      <w:r>
        <w:separator/>
      </w:r>
    </w:p>
  </w:endnote>
  <w:endnote w:type="continuationSeparator" w:id="0">
    <w:p w14:paraId="3B3F8137" w14:textId="77777777" w:rsidR="00000000" w:rsidRDefault="00476C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3F8131" w14:textId="77777777" w:rsidR="008E516E" w:rsidRDefault="00476C0F">
      <w:r>
        <w:separator/>
      </w:r>
    </w:p>
  </w:footnote>
  <w:footnote w:type="continuationSeparator" w:id="0">
    <w:p w14:paraId="3B3F8132" w14:textId="77777777" w:rsidR="008E516E" w:rsidRDefault="00476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C929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6C0F"/>
    <w:rsid w:val="004E29B3"/>
    <w:rsid w:val="00590D07"/>
    <w:rsid w:val="00784D58"/>
    <w:rsid w:val="008D6863"/>
    <w:rsid w:val="008E516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3F8124"/>
  <w15:docId w15:val="{F063A179-85EC-4EB6-919F-0671FC9E8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</Words>
  <Characters>453</Characters>
  <Application>Microsoft Office Word</Application>
  <DocSecurity>4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idney S. P. Bisssoli</dc:creator>
  <cp:keywords/>
  <cp:lastModifiedBy>Sidney Bissoli</cp:lastModifiedBy>
  <cp:revision>2</cp:revision>
  <dcterms:created xsi:type="dcterms:W3CDTF">2020-08-25T11:14:00Z</dcterms:created>
  <dcterms:modified xsi:type="dcterms:W3CDTF">2020-08-2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8/2020</vt:lpwstr>
  </property>
  <property fmtid="{D5CDD505-2E9C-101B-9397-08002B2CF9AE}" pid="3" name="output">
    <vt:lpwstr>word_document</vt:lpwstr>
  </property>
</Properties>
</file>